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879FA4" w14:textId="1E4E77A9" w:rsidR="009D676D" w:rsidRDefault="009458C3" w:rsidP="009458C3">
      <w:pPr>
        <w:pStyle w:val="ListParagraph"/>
        <w:numPr>
          <w:ilvl w:val="0"/>
          <w:numId w:val="1"/>
        </w:numPr>
        <w:bidi/>
        <w:spacing w:line="360" w:lineRule="auto"/>
        <w:rPr>
          <w:sz w:val="28"/>
          <w:szCs w:val="28"/>
          <w:lang w:bidi="fa-IR"/>
        </w:rPr>
      </w:pPr>
      <w:r w:rsidRPr="009458C3">
        <w:rPr>
          <w:rFonts w:hint="cs"/>
          <w:sz w:val="28"/>
          <w:szCs w:val="28"/>
          <w:rtl/>
          <w:lang w:bidi="fa-IR"/>
        </w:rPr>
        <w:t xml:space="preserve">ارتباط </w:t>
      </w:r>
      <w:proofErr w:type="spellStart"/>
      <w:r w:rsidRPr="009458C3">
        <w:rPr>
          <w:sz w:val="28"/>
          <w:szCs w:val="28"/>
          <w:lang w:bidi="fa-IR"/>
        </w:rPr>
        <w:t>Igm</w:t>
      </w:r>
      <w:proofErr w:type="spellEnd"/>
      <w:r w:rsidRPr="009458C3">
        <w:rPr>
          <w:sz w:val="28"/>
          <w:szCs w:val="28"/>
          <w:lang w:bidi="fa-IR"/>
        </w:rPr>
        <w:t xml:space="preserve"> </w:t>
      </w:r>
      <w:r w:rsidRPr="009458C3">
        <w:rPr>
          <w:rFonts w:hint="cs"/>
          <w:sz w:val="28"/>
          <w:szCs w:val="28"/>
          <w:rtl/>
          <w:lang w:bidi="fa-IR"/>
        </w:rPr>
        <w:t xml:space="preserve"> و دردهای فوقانی شکمی</w:t>
      </w:r>
    </w:p>
    <w:p w14:paraId="57A6D1DE" w14:textId="77777777" w:rsidR="0027035B" w:rsidRP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Arial" w:hAnsi="Arial" w:cs="Arial"/>
          <w:b/>
          <w:bCs/>
          <w:color w:val="000000"/>
          <w:sz w:val="26"/>
          <w:szCs w:val="26"/>
          <w:lang w:val="en-GB"/>
        </w:rPr>
      </w:pPr>
    </w:p>
    <w:p w14:paraId="35CE0D70" w14:textId="695C5E0B" w:rsid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Arial" w:hAnsi="Arial" w:cs="Arial"/>
          <w:b/>
          <w:bCs/>
          <w:color w:val="000000"/>
          <w:sz w:val="26"/>
          <w:szCs w:val="26"/>
          <w:lang w:val="en-GB"/>
        </w:rPr>
      </w:pPr>
      <w:r w:rsidRPr="0027035B">
        <w:rPr>
          <w:rFonts w:ascii="Arial" w:hAnsi="Arial" w:cs="Arial"/>
          <w:b/>
          <w:bCs/>
          <w:color w:val="000000"/>
          <w:sz w:val="26"/>
          <w:szCs w:val="26"/>
          <w:lang w:val="en-GB"/>
        </w:rPr>
        <w:t>Correlations</w:t>
      </w:r>
      <w:r>
        <w:rPr>
          <w:rFonts w:ascii="Arial" w:hAnsi="Arial" w:cs="Arial"/>
          <w:b/>
          <w:bCs/>
          <w:color w:val="000000"/>
          <w:sz w:val="26"/>
          <w:szCs w:val="26"/>
          <w:lang w:val="en-GB"/>
        </w:rPr>
        <w:t>:</w:t>
      </w:r>
    </w:p>
    <w:p w14:paraId="2749D24F" w14:textId="77777777" w:rsidR="0027035B" w:rsidRP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56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05"/>
        <w:gridCol w:w="1030"/>
        <w:gridCol w:w="1445"/>
        <w:gridCol w:w="1030"/>
      </w:tblGrid>
      <w:tr w:rsidR="0027035B" w:rsidRPr="0027035B" w14:paraId="236A5B1E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60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15F524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010205"/>
                <w:lang w:val="en-GB"/>
              </w:rPr>
            </w:pPr>
            <w:r w:rsidRPr="0027035B">
              <w:rPr>
                <w:rFonts w:ascii="Arial" w:hAnsi="Arial" w:cs="Arial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27035B" w:rsidRPr="0027035B" w14:paraId="73649499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105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2365D19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A9E61B2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6916CCCB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ABB6D80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27035B" w:rsidRPr="0027035B" w14:paraId="32813258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105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4A5AE43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31B23C6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33817E8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9F9E2DD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27035B" w:rsidRPr="0027035B" w14:paraId="75AD9E65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105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1752FB0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tomach ache history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7B344FC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1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36A4D6B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39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028BB7E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20A28FCA" w14:textId="77777777" w:rsidR="0027035B" w:rsidRPr="0027035B" w:rsidRDefault="0027035B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p w14:paraId="57BFA02B" w14:textId="77777777" w:rsidR="0027035B" w:rsidRP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66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06"/>
        <w:gridCol w:w="1999"/>
        <w:gridCol w:w="1029"/>
        <w:gridCol w:w="1476"/>
      </w:tblGrid>
      <w:tr w:rsidR="0027035B" w:rsidRPr="0027035B" w14:paraId="0D4D3A3D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60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706E88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010205"/>
                <w:lang w:val="en-GB"/>
              </w:rPr>
            </w:pPr>
            <w:r w:rsidRPr="0027035B">
              <w:rPr>
                <w:rFonts w:ascii="Arial" w:hAnsi="Arial" w:cs="Arial"/>
                <w:b/>
                <w:bCs/>
                <w:color w:val="010205"/>
                <w:lang w:val="en-GB"/>
              </w:rPr>
              <w:t>Correlations</w:t>
            </w:r>
          </w:p>
        </w:tc>
      </w:tr>
      <w:tr w:rsidR="0027035B" w:rsidRPr="0027035B" w14:paraId="593B20B0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03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6C0001D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6ED13D16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47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C216C0D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tomach ache history</w:t>
            </w:r>
          </w:p>
        </w:tc>
      </w:tr>
      <w:tr w:rsidR="0027035B" w:rsidRPr="0027035B" w14:paraId="4C6DA18F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105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4C61E46A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99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284A699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5F83199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</w:t>
            </w:r>
          </w:p>
        </w:tc>
        <w:tc>
          <w:tcPr>
            <w:tcW w:w="147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D937147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046</w:t>
            </w:r>
          </w:p>
        </w:tc>
      </w:tr>
      <w:tr w:rsidR="0027035B" w:rsidRPr="0027035B" w14:paraId="7D8D15B8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105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24DBD307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3B727C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23A3C8B4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D576A12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724</w:t>
            </w:r>
          </w:p>
        </w:tc>
      </w:tr>
      <w:tr w:rsidR="0027035B" w:rsidRPr="0027035B" w14:paraId="4D951DA3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105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2887243D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385FD51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2653FF5E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7F78850C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27035B" w:rsidRPr="0027035B" w14:paraId="7EF12A27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105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C9ECEDA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tomach ache history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3727CD4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A2B9FC3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046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69CF85E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</w:t>
            </w:r>
          </w:p>
        </w:tc>
      </w:tr>
      <w:tr w:rsidR="0027035B" w:rsidRPr="0027035B" w14:paraId="0F687B24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105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4EB0BB0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82C199B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EDF31C3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724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14:paraId="3384F99B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27035B" w:rsidRPr="0027035B" w14:paraId="60FBF5AE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105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648C0A9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013F028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7F1036D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341D3EB8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435140D2" w14:textId="77777777" w:rsidR="0027035B" w:rsidRPr="0027035B" w:rsidRDefault="0027035B" w:rsidP="0027035B">
      <w:pPr>
        <w:spacing w:line="360" w:lineRule="auto"/>
        <w:ind w:left="0" w:firstLine="0"/>
        <w:rPr>
          <w:sz w:val="28"/>
          <w:szCs w:val="28"/>
          <w:rtl/>
          <w:lang w:bidi="fa-IR"/>
        </w:rPr>
      </w:pPr>
      <w:bookmarkStart w:id="0" w:name="_GoBack"/>
      <w:bookmarkEnd w:id="0"/>
    </w:p>
    <w:p w14:paraId="254E762B" w14:textId="77777777" w:rsidR="009458C3" w:rsidRDefault="009458C3" w:rsidP="009458C3">
      <w:pPr>
        <w:pStyle w:val="ListParagraph"/>
        <w:numPr>
          <w:ilvl w:val="0"/>
          <w:numId w:val="1"/>
        </w:numPr>
        <w:bidi/>
        <w:spacing w:line="360" w:lineRule="auto"/>
        <w:rPr>
          <w:sz w:val="28"/>
          <w:szCs w:val="28"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ارتباط </w:t>
      </w:r>
      <w:proofErr w:type="spellStart"/>
      <w:r>
        <w:rPr>
          <w:sz w:val="28"/>
          <w:szCs w:val="28"/>
          <w:lang w:bidi="fa-IR"/>
        </w:rPr>
        <w:t>fbs</w:t>
      </w:r>
      <w:proofErr w:type="spellEnd"/>
      <w:r>
        <w:rPr>
          <w:sz w:val="28"/>
          <w:szCs w:val="28"/>
          <w:lang w:bidi="fa-IR"/>
        </w:rPr>
        <w:t xml:space="preserve"> </w:t>
      </w:r>
      <w:r>
        <w:rPr>
          <w:rFonts w:hint="cs"/>
          <w:sz w:val="28"/>
          <w:szCs w:val="28"/>
          <w:rtl/>
          <w:lang w:bidi="fa-IR"/>
        </w:rPr>
        <w:t xml:space="preserve"> و با آنتی بادی ها</w:t>
      </w:r>
    </w:p>
    <w:p w14:paraId="4E18159B" w14:textId="77777777" w:rsidR="0027035B" w:rsidRP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Arial" w:hAnsi="Arial" w:cs="Arial"/>
          <w:b/>
          <w:bCs/>
          <w:color w:val="000000"/>
          <w:sz w:val="26"/>
          <w:szCs w:val="26"/>
          <w:lang w:val="en-GB"/>
        </w:rPr>
      </w:pPr>
    </w:p>
    <w:p w14:paraId="0D01A7D0" w14:textId="29B5FB06" w:rsid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Arial" w:hAnsi="Arial" w:cs="Arial"/>
          <w:b/>
          <w:bCs/>
          <w:color w:val="000000"/>
          <w:sz w:val="26"/>
          <w:szCs w:val="26"/>
          <w:lang w:val="en-GB"/>
        </w:rPr>
      </w:pPr>
      <w:r w:rsidRPr="0027035B">
        <w:rPr>
          <w:rFonts w:ascii="Arial" w:hAnsi="Arial" w:cs="Arial"/>
          <w:b/>
          <w:bCs/>
          <w:color w:val="000000"/>
          <w:sz w:val="26"/>
          <w:szCs w:val="26"/>
          <w:lang w:val="en-GB"/>
        </w:rPr>
        <w:t>Correlations</w:t>
      </w:r>
      <w:r>
        <w:rPr>
          <w:rFonts w:ascii="Arial" w:hAnsi="Arial" w:cs="Arial"/>
          <w:b/>
          <w:bCs/>
          <w:color w:val="000000"/>
          <w:sz w:val="26"/>
          <w:szCs w:val="26"/>
          <w:lang w:val="en-GB"/>
        </w:rPr>
        <w:t>:</w:t>
      </w:r>
    </w:p>
    <w:p w14:paraId="128B2C79" w14:textId="77777777" w:rsidR="0027035B" w:rsidRP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43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7"/>
        <w:gridCol w:w="1092"/>
        <w:gridCol w:w="1445"/>
        <w:gridCol w:w="1030"/>
      </w:tblGrid>
      <w:tr w:rsidR="0027035B" w:rsidRPr="0027035B" w14:paraId="2D28F00E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30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35DB41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010205"/>
                <w:lang w:val="en-GB"/>
              </w:rPr>
            </w:pPr>
            <w:r w:rsidRPr="0027035B">
              <w:rPr>
                <w:rFonts w:ascii="Arial" w:hAnsi="Arial" w:cs="Arial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27035B" w:rsidRPr="0027035B" w14:paraId="22C42741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37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68E1FB5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656323B7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75E0FD4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E920484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27035B" w:rsidRPr="0027035B" w14:paraId="4CF4FB02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3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A22A049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FBS</w:t>
            </w:r>
          </w:p>
        </w:tc>
        <w:tc>
          <w:tcPr>
            <w:tcW w:w="1091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D6BE8C8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21.02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FCE3FD0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57.885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672CB7B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27035B" w:rsidRPr="0027035B" w14:paraId="52A86256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D4E66F2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3D04F57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980BF82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B3F9E49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27035B" w:rsidRPr="0027035B" w14:paraId="50CE4B83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D154FC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9B615ED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973D86C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C429155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27035B" w:rsidRPr="0027035B" w14:paraId="554AABDB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533AE25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AAC74D7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450B4D2C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5D9C6E91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66050E21" w14:textId="77777777" w:rsidR="0027035B" w:rsidRP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685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7"/>
        <w:gridCol w:w="1999"/>
        <w:gridCol w:w="1030"/>
        <w:gridCol w:w="1030"/>
        <w:gridCol w:w="1030"/>
        <w:gridCol w:w="1030"/>
      </w:tblGrid>
      <w:tr w:rsidR="0027035B" w:rsidRPr="0027035B" w14:paraId="5C750F4A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85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FBE45F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010205"/>
                <w:lang w:val="en-GB"/>
              </w:rPr>
            </w:pPr>
            <w:r w:rsidRPr="0027035B">
              <w:rPr>
                <w:rFonts w:ascii="Arial" w:hAnsi="Arial" w:cs="Arial"/>
                <w:b/>
                <w:bCs/>
                <w:color w:val="010205"/>
                <w:lang w:val="en-GB"/>
              </w:rPr>
              <w:t>Correlations</w:t>
            </w:r>
          </w:p>
        </w:tc>
      </w:tr>
      <w:tr w:rsidR="0027035B" w:rsidRPr="0027035B" w14:paraId="315F172F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735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1D8709D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764EBA3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FBS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5B09353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2109917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1CDDB33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G</w:t>
            </w:r>
          </w:p>
        </w:tc>
      </w:tr>
      <w:tr w:rsidR="0027035B" w:rsidRPr="0027035B" w14:paraId="61E1C50B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37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28092FE1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FBS</w:t>
            </w:r>
          </w:p>
        </w:tc>
        <w:tc>
          <w:tcPr>
            <w:tcW w:w="199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37EA15C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C00F900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C5D3FC7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159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06499C5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051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E6C0AAA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063</w:t>
            </w:r>
          </w:p>
        </w:tc>
      </w:tr>
      <w:tr w:rsidR="0027035B" w:rsidRPr="0027035B" w14:paraId="6A15D3DC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2D51140F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A7B4DDB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07668C33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41D3881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22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00D5446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698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A66F019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635</w:t>
            </w:r>
          </w:p>
        </w:tc>
      </w:tr>
      <w:tr w:rsidR="0027035B" w:rsidRPr="0027035B" w14:paraId="45F4654D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626D8486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E81EE36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799C45CF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7B2F1F3D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59CE6FE7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5FA7DDCA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27035B" w:rsidRPr="0027035B" w14:paraId="5142F914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BDF096C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67954E4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7BA94CE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15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BEB84D8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5541C6C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-.03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6D33FC9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164</w:t>
            </w:r>
          </w:p>
        </w:tc>
      </w:tr>
      <w:tr w:rsidR="0027035B" w:rsidRPr="0027035B" w14:paraId="2A2695EE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15A6629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40DE9F7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4D595FA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22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00E76B38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08FD30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79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8E5FCF7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210</w:t>
            </w:r>
          </w:p>
        </w:tc>
      </w:tr>
      <w:tr w:rsidR="0027035B" w:rsidRPr="0027035B" w14:paraId="63FF927A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5528B3A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AB3F9A6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157D3D62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00A8978C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5ECA7926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189695DA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27035B" w:rsidRPr="0027035B" w14:paraId="3D39F9DE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EA33AB2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70F997A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C7FBCDA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05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B7CE7BC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-.03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1D310E9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93C66A1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198</w:t>
            </w:r>
          </w:p>
        </w:tc>
      </w:tr>
      <w:tr w:rsidR="0027035B" w:rsidRPr="0027035B" w14:paraId="618C4AF6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433A026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B93BE39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DF58A9D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698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FD39740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79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735E79F1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A7910F5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129</w:t>
            </w:r>
          </w:p>
        </w:tc>
      </w:tr>
      <w:tr w:rsidR="0027035B" w:rsidRPr="0027035B" w14:paraId="127B4953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E24B5E7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1634665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1890649D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76709F4B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599BEC4B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4DC4D063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27035B" w:rsidRPr="0027035B" w14:paraId="0883C48B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EB8A316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C5543BB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E143460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063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82A1FBD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16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3107FD6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198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B04F6FA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</w:t>
            </w:r>
          </w:p>
        </w:tc>
      </w:tr>
      <w:tr w:rsidR="0027035B" w:rsidRPr="0027035B" w14:paraId="2E19A5F9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217B561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2961C83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3D091FF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63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37DDD9F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21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EABEB83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12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14:paraId="1476D6C3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27035B" w:rsidRPr="0027035B" w14:paraId="2D8CF783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900FE9A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63415D1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735AB6C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0FE266D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5114F56B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2C17F133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14002918" w14:textId="77777777" w:rsidR="0027035B" w:rsidRPr="0027035B" w:rsidRDefault="0027035B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p w14:paraId="032D2B36" w14:textId="77777777" w:rsidR="0027035B" w:rsidRP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Arial" w:hAnsi="Arial" w:cs="Arial"/>
          <w:b/>
          <w:bCs/>
          <w:color w:val="000000"/>
          <w:sz w:val="26"/>
          <w:szCs w:val="26"/>
          <w:lang w:val="en-GB"/>
        </w:rPr>
      </w:pPr>
    </w:p>
    <w:p w14:paraId="138F9B80" w14:textId="77777777" w:rsidR="0027035B" w:rsidRP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1512" w:firstLine="0"/>
        <w:jc w:val="left"/>
        <w:rPr>
          <w:rFonts w:ascii="Arial" w:hAnsi="Arial" w:cs="Arial"/>
          <w:color w:val="000000"/>
          <w:sz w:val="26"/>
          <w:szCs w:val="26"/>
          <w:lang w:val="en-GB"/>
        </w:rPr>
      </w:pPr>
    </w:p>
    <w:p w14:paraId="074D352D" w14:textId="77777777" w:rsidR="0027035B" w:rsidRPr="0027035B" w:rsidRDefault="0027035B" w:rsidP="0027035B">
      <w:pPr>
        <w:autoSpaceDE w:val="0"/>
        <w:autoSpaceDN w:val="0"/>
        <w:adjustRightInd w:val="0"/>
        <w:spacing w:before="0" w:after="0" w:line="400" w:lineRule="atLeast"/>
        <w:ind w:left="1512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p w14:paraId="37FDB140" w14:textId="77777777" w:rsidR="009458C3" w:rsidRPr="0027035B" w:rsidRDefault="009458C3" w:rsidP="0027035B">
      <w:pPr>
        <w:spacing w:line="360" w:lineRule="auto"/>
        <w:rPr>
          <w:sz w:val="28"/>
          <w:szCs w:val="28"/>
          <w:rtl/>
          <w:lang w:bidi="fa-IR"/>
        </w:rPr>
      </w:pPr>
    </w:p>
    <w:sectPr w:rsidR="009458C3" w:rsidRPr="002703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FF4F9C"/>
    <w:multiLevelType w:val="hybridMultilevel"/>
    <w:tmpl w:val="8E04AA96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sjAytTQ2MDIyNTFX0lEKTi0uzszPAykwrAUApqiGhCwAAAA="/>
  </w:docVars>
  <w:rsids>
    <w:rsidRoot w:val="00883597"/>
    <w:rsid w:val="000359C1"/>
    <w:rsid w:val="00242FD3"/>
    <w:rsid w:val="0027035B"/>
    <w:rsid w:val="003C7FA0"/>
    <w:rsid w:val="006724AD"/>
    <w:rsid w:val="007E7449"/>
    <w:rsid w:val="00883597"/>
    <w:rsid w:val="008B42CC"/>
    <w:rsid w:val="009458C3"/>
    <w:rsid w:val="009D676D"/>
    <w:rsid w:val="00FD2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A1921"/>
  <w15:chartTrackingRefBased/>
  <w15:docId w15:val="{48750442-F719-416C-BA54-7BCF0B4D7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160" w:line="259" w:lineRule="auto"/>
        <w:ind w:left="432" w:firstLine="720"/>
        <w:jc w:val="lowKashida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58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</dc:creator>
  <cp:keywords/>
  <dc:description/>
  <cp:lastModifiedBy>admin</cp:lastModifiedBy>
  <cp:revision>3</cp:revision>
  <dcterms:created xsi:type="dcterms:W3CDTF">2019-09-22T12:17:00Z</dcterms:created>
  <dcterms:modified xsi:type="dcterms:W3CDTF">2019-09-24T13:13:00Z</dcterms:modified>
</cp:coreProperties>
</file>